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280F01" w14:textId="42B8B430" w:rsidR="00003185" w:rsidRDefault="00003185" w:rsidP="00003185">
      <w:pPr>
        <w:pStyle w:val="Caption"/>
        <w:keepNext/>
        <w:jc w:val="center"/>
      </w:pPr>
      <w:r>
        <w:t>Table 6: Univariate Linear Regress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13"/>
        <w:gridCol w:w="425"/>
        <w:gridCol w:w="536"/>
        <w:gridCol w:w="1047"/>
        <w:gridCol w:w="740"/>
      </w:tblGrid>
      <w:tr w:rsidR="00706DE0" w14:paraId="055A9334" w14:textId="77777777" w:rsidTr="00706DE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32A3BA0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63E2F09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A9F31CE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et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84674E5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1FF2C7E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706DE0" w14:paraId="41570BB7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DD28E" w14:textId="73375C10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</w:t>
            </w:r>
            <w:r w:rsidR="00003185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003185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Participa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39948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C3733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E6369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6, -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8A2B7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706DE0" w14:paraId="42E765C7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93F07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3B753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CC571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F552B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339A5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5FD21F8D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86047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26D98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325FA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4C5C9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45AF4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466EC2C7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1470E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FADF8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1BA51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58A3F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0, 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5698B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706DE0" w14:paraId="2B1FA983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3187F" w14:textId="309A474F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rital</w:t>
            </w:r>
            <w:r w:rsidR="00003185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F8F90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34F78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C855D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5014C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1B090CEE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6C574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1DC31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910C1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4847F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BC172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2729CBFC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1CA1F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3E1EE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F12B2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D0916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, 9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26356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7</w:t>
            </w:r>
          </w:p>
        </w:tc>
      </w:tr>
      <w:tr w:rsidR="00706DE0" w14:paraId="0AFB1F92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3520D" w14:textId="0A1C932E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ype</w:t>
            </w:r>
            <w:r w:rsidR="00003185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003185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F657D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518B2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1258E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A779A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08F200E1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6E899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rok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61724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28696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1FF69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02D97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55987794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87781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Joi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D5972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D2C20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2ACED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6, 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0F01D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</w:t>
            </w:r>
          </w:p>
        </w:tc>
      </w:tr>
      <w:tr w:rsidR="00706DE0" w14:paraId="03730F56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049F2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1B94F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ED0DC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F5480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97E67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706DE0" w14:paraId="05724612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00884" w14:textId="3C9353DF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</w:t>
            </w:r>
            <w:r w:rsidR="00003185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003185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3AB96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A683D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DE8B0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4A3F1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313C00D2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6DB23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chelor of Sci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182D7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543A1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042F2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4EE06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1961FD07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84B4F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n read and wr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DF96F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6C1BB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31BCB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, 5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E1FAC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706DE0" w14:paraId="59777892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4AC77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9308B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7F9C4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5DA06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0,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A18D5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706DE0" w14:paraId="5D501902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96708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llit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290A0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3011F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EE88A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7, 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BCDB9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706DE0" w14:paraId="3FF63A08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C43A8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ster of Sci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C6D61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D0AE9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88368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2, 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602CD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706DE0" w14:paraId="1EAA6D60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D0A4A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09A5D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EC7B1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F85FA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1, 8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395E6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706DE0" w14:paraId="5B74F9D5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2C708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A3880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661FD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9F86E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1, 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C85C6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706DE0" w14:paraId="1B0459C6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158B7" w14:textId="1760FA64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cupational</w:t>
            </w:r>
            <w:r w:rsidR="00003185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53362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0F458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AA139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7C599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7EABCD71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4B695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ivil serv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D27B5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8F95B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31783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9D562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081018E1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554C6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 stud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1F8FD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9B935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3020B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7, 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22706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706DE0" w14:paraId="74CEB776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7216A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ousewif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9C9C1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DE0D5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71EA0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7, 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EB265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706DE0" w14:paraId="575088B5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123ED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-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C10E4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0D3D9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BD737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8, 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C3956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706DE0" w14:paraId="0B292DDA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97A52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66B36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BE523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2467B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0, 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6C390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706DE0" w14:paraId="345E72E9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0C30F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iversity stud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7FF7F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19E4E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2D0DB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4, 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33613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706DE0" w14:paraId="38FC3E08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B1FCD" w14:textId="2D19980E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a</w:t>
            </w:r>
            <w:r w:rsidR="00003185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003185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FB610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885AA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C9C5A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7217B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0775A2E4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48449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3B405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DF2F1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DDA33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8976A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0AB78404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6AF16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7C9EB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9F791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B3C2F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1, 3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0B975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706DE0" w14:paraId="1886A7FE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03E02" w14:textId="599C08A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conomic</w:t>
            </w:r>
            <w:r w:rsidR="00003185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Clas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7A12D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F1C02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23857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8439C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08A725A7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77978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B9AEE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367FD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93DCF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5136D" w14:textId="77777777" w:rsidR="00706DE0" w:rsidRDefault="00706DE0">
            <w:pPr>
              <w:keepNext/>
              <w:spacing w:after="60"/>
              <w:jc w:val="center"/>
            </w:pPr>
          </w:p>
        </w:tc>
      </w:tr>
      <w:tr w:rsidR="00706DE0" w14:paraId="4803988A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C1E1C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BD29D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BC4F2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F780B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0, 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D08B3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706DE0" w14:paraId="6B6FB991" w14:textId="77777777" w:rsidTr="00706DE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FB3FC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899D3" w14:textId="77777777" w:rsidR="00706DE0" w:rsidRDefault="00706DE0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1EDDF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F6304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1, 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69CF2" w14:textId="77777777" w:rsidR="00706DE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2</w:t>
            </w:r>
          </w:p>
        </w:tc>
      </w:tr>
      <w:tr w:rsidR="00706DE0" w14:paraId="79231A2C" w14:textId="77777777" w:rsidTr="00706DE0">
        <w:trPr>
          <w:cantSplit/>
          <w:jc w:val="center"/>
        </w:trPr>
        <w:tc>
          <w:tcPr>
            <w:tcW w:w="0" w:type="auto"/>
            <w:gridSpan w:val="5"/>
          </w:tcPr>
          <w:p w14:paraId="382EDEB8" w14:textId="77777777" w:rsidR="00706DE0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14:paraId="52B00850" w14:textId="77777777" w:rsidR="00706DE0" w:rsidRDefault="00706DE0">
      <w:pPr>
        <w:pStyle w:val="FirstParagraph"/>
      </w:pPr>
    </w:p>
    <w:sectPr w:rsidR="00706D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FE358B" w14:textId="77777777" w:rsidR="002E62F3" w:rsidRDefault="002E62F3">
      <w:pPr>
        <w:spacing w:after="0"/>
      </w:pPr>
      <w:r>
        <w:separator/>
      </w:r>
    </w:p>
  </w:endnote>
  <w:endnote w:type="continuationSeparator" w:id="0">
    <w:p w14:paraId="6C98FBD8" w14:textId="77777777" w:rsidR="002E62F3" w:rsidRDefault="002E62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2C85C3" w14:textId="77777777" w:rsidR="002E62F3" w:rsidRDefault="002E62F3">
      <w:r>
        <w:separator/>
      </w:r>
    </w:p>
  </w:footnote>
  <w:footnote w:type="continuationSeparator" w:id="0">
    <w:p w14:paraId="6A7162A9" w14:textId="77777777" w:rsidR="002E62F3" w:rsidRDefault="002E62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31C0F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72428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6DE0"/>
    <w:rsid w:val="00003185"/>
    <w:rsid w:val="002E62F3"/>
    <w:rsid w:val="00706DE0"/>
    <w:rsid w:val="00E8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DAE26"/>
  <w15:docId w15:val="{E048CC64-9913-454C-882F-009A56F9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1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hajadi Yasmin</cp:lastModifiedBy>
  <cp:revision>2</cp:revision>
  <dcterms:created xsi:type="dcterms:W3CDTF">2024-06-03T06:37:00Z</dcterms:created>
  <dcterms:modified xsi:type="dcterms:W3CDTF">2024-06-03T12:21:00Z</dcterms:modified>
</cp:coreProperties>
</file>